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7.179 (-460.386, -353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28 (2.081, 53.3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.677 (126.475, 508.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062 (145.35, 462.7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5 (76.075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1 (50.546, 214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strointestinal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.469 (320.809, 404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.956 (-44.299, -17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3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6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6 (105.16, 288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9 (29.899, 225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logic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2.269 (-243.053, -201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256 (-30.298, -14.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01 (11.905, 31.8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Non-Communic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057 (-64.701, -9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626 (-41.035, -10.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 (2.885, 57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7.91 (-448.043, -147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.043 (193.562, 632.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4 (-52.816, -23.7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3 (7.411, 26.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4 (-252.537, -115.8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746 (100.945, 27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.48 (112.259, 45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.337 (143.171, 315.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.49 (12.625, 224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2.893 (1692.078, 2833.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4.372 (1589.236, 2979.5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u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565 (-73.608, -43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92 (-17.098, -7.8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66 (3.016, 20.5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654 (-159.671, -7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628 (50.669, 192.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5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3 (19.341, 90.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76 (290.371, 830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ctor-borne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11 (-14.913, -8.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2 (-9.533, -2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3 (0.612, 1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16 (-148.858, -77.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994 (-79.639, -2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167 (19.556, 124.7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83 (-31.925, -19.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87 (18.609, 41.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762 (-345.51, -18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.505 (200.933, 416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7:53:20Z</dcterms:created>
  <dcterms:modified xsi:type="dcterms:W3CDTF">2024-08-27T17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